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mvita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562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33 142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rp Tudhop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reenwoo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mvit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78AC5F9" w:rsidR="00661C78" w:rsidRDefault="009F53EE">
      <w:r>
        <w:rPr>
          <w:noProof/>
        </w:rPr>
        <w:drawing>
          <wp:inline distT="0" distB="0" distL="0" distR="0" wp14:anchorId="39BBF452" wp14:editId="56FA9DF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53E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